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6AD07" w14:textId="77777777" w:rsidR="00B261D3" w:rsidRDefault="00B261D3" w:rsidP="00DE3716">
      <w:pPr>
        <w:jc w:val="center"/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</w:p>
    <w:p w14:paraId="56E70943" w14:textId="785B317E" w:rsidR="00B261D3" w:rsidRDefault="00276DBD" w:rsidP="00DE3716">
      <w:pPr>
        <w:jc w:val="center"/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  <w:t>Authority to Act for Customs Clearance and related purposes</w:t>
      </w:r>
    </w:p>
    <w:p w14:paraId="4FC40F7B" w14:textId="0CB6ABBC" w:rsidR="00276DBD" w:rsidRPr="00945EE8" w:rsidRDefault="00B261D3" w:rsidP="00DE3716">
      <w:pPr>
        <w:jc w:val="center"/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  <w:r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  <w:t>3</w:t>
      </w:r>
      <w:r w:rsidRPr="00B261D3">
        <w:rPr>
          <w:rFonts w:ascii="Cambria" w:eastAsia="Times New Roman" w:hAnsi="Cambria" w:cstheme="minorHAnsi"/>
          <w:b/>
          <w:bCs/>
          <w:color w:val="3A67B1"/>
          <w:sz w:val="28"/>
          <w:szCs w:val="28"/>
          <w:vertAlign w:val="superscript"/>
          <w:lang w:eastAsia="en-AU"/>
        </w:rPr>
        <w:t>rd</w:t>
      </w:r>
      <w:r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  <w:t xml:space="preserve"> Party Clearances </w:t>
      </w:r>
    </w:p>
    <w:p w14:paraId="234237B4" w14:textId="192F0B51" w:rsidR="0022599E" w:rsidRPr="00945EE8" w:rsidRDefault="00B261D3">
      <w:pPr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</w:pPr>
      <w:r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  <w:t>Freight forwarder 3</w:t>
      </w:r>
      <w:r w:rsidRPr="00B261D3">
        <w:rPr>
          <w:rFonts w:ascii="Cambria" w:eastAsia="Times New Roman" w:hAnsi="Cambria" w:cstheme="minorHAnsi"/>
          <w:i/>
          <w:iCs/>
          <w:color w:val="FF0000"/>
          <w:szCs w:val="18"/>
          <w:vertAlign w:val="superscript"/>
          <w:lang w:eastAsia="en-AU"/>
        </w:rPr>
        <w:t>rd</w:t>
      </w:r>
      <w:r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  <w:t xml:space="preserve"> party i</w:t>
      </w:r>
      <w:r w:rsidR="0022599E" w:rsidRPr="00945EE8"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  <w:t xml:space="preserve">nstructions – please transfer the below text to your company letterhead, complete required sections in full and return to the customs broker at Customs Brokers Pty Ltd. </w:t>
      </w:r>
    </w:p>
    <w:p w14:paraId="6C9A3E6D" w14:textId="0F6A65E4" w:rsidR="0058673B" w:rsidRPr="00DE3716" w:rsidRDefault="0058673B">
      <w:pPr>
        <w:rPr>
          <w:rFonts w:ascii="Cambria" w:eastAsia="Times New Roman" w:hAnsi="Cambria" w:cstheme="minorHAnsi"/>
          <w:b/>
          <w:bCs/>
          <w:lang w:eastAsia="en-AU"/>
        </w:rPr>
      </w:pPr>
      <w:r w:rsidRPr="00DE3716">
        <w:rPr>
          <w:rFonts w:ascii="Cambria" w:eastAsia="Times New Roman" w:hAnsi="Cambria" w:cstheme="minorHAnsi"/>
          <w:b/>
          <w:bCs/>
          <w:szCs w:val="18"/>
          <w:lang w:eastAsia="en-AU"/>
        </w:rPr>
        <w:t>Customs Clearance authority</w:t>
      </w:r>
    </w:p>
    <w:p w14:paraId="3B0425C7" w14:textId="65087641" w:rsidR="00DE3716" w:rsidRPr="00DE3716" w:rsidRDefault="00DE3716" w:rsidP="0058673B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>I/</w:t>
      </w:r>
      <w:r w:rsidR="0058673B" w:rsidRPr="00DE3716">
        <w:rPr>
          <w:rFonts w:ascii="Cambria" w:eastAsia="Times New Roman" w:hAnsi="Cambria" w:cstheme="minorHAnsi"/>
          <w:lang w:eastAsia="en-AU"/>
        </w:rPr>
        <w:t>we _</w:t>
      </w:r>
      <w:r w:rsidR="00A77A1B">
        <w:rPr>
          <w:rFonts w:ascii="Cambria" w:eastAsia="Times New Roman" w:hAnsi="Cambria" w:cstheme="minorHAnsi"/>
          <w:i/>
          <w:iCs/>
          <w:lang w:eastAsia="en-AU"/>
        </w:rPr>
        <w:t>___________________________</w:t>
      </w:r>
      <w:r w:rsidR="00B261D3">
        <w:rPr>
          <w:rFonts w:ascii="Cambria" w:eastAsia="Times New Roman" w:hAnsi="Cambria" w:cstheme="minorHAnsi"/>
          <w:lang w:eastAsia="en-AU"/>
        </w:rPr>
        <w:t>_______________</w:t>
      </w:r>
      <w:r w:rsidR="0058673B" w:rsidRPr="00DE3716">
        <w:rPr>
          <w:rFonts w:ascii="Cambria" w:eastAsia="Times New Roman" w:hAnsi="Cambria" w:cstheme="minorHAnsi"/>
          <w:lang w:eastAsia="en-AU"/>
        </w:rPr>
        <w:t xml:space="preserve"> </w:t>
      </w:r>
      <w:r w:rsidRPr="00DE3716">
        <w:rPr>
          <w:rFonts w:ascii="Cambria" w:eastAsia="Times New Roman" w:hAnsi="Cambria" w:cstheme="minorHAnsi"/>
          <w:lang w:eastAsia="en-AU"/>
        </w:rPr>
        <w:tab/>
      </w:r>
      <w:r w:rsidR="0058673B" w:rsidRPr="00DE3716">
        <w:rPr>
          <w:rFonts w:ascii="Cambria" w:eastAsia="Times New Roman" w:hAnsi="Cambria" w:cstheme="minorHAnsi"/>
          <w:lang w:eastAsia="en-AU"/>
        </w:rPr>
        <w:t>(</w:t>
      </w:r>
      <w:r w:rsidR="00B261D3">
        <w:rPr>
          <w:rFonts w:ascii="Cambria" w:eastAsia="Times New Roman" w:hAnsi="Cambria" w:cstheme="minorHAnsi"/>
          <w:lang w:eastAsia="en-AU"/>
        </w:rPr>
        <w:t>Client</w:t>
      </w:r>
      <w:r w:rsidR="0058673B" w:rsidRPr="00DE3716">
        <w:rPr>
          <w:rFonts w:ascii="Cambria" w:eastAsia="Times New Roman" w:hAnsi="Cambria" w:cstheme="minorHAnsi"/>
          <w:lang w:eastAsia="en-AU"/>
        </w:rPr>
        <w:t xml:space="preserve"> Business Name)</w:t>
      </w:r>
    </w:p>
    <w:p w14:paraId="22E58C04" w14:textId="0F8AF948" w:rsidR="00DE3716" w:rsidRPr="00DE3716" w:rsidRDefault="0058673B" w:rsidP="00DE3716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>with ABN ________</w:t>
      </w:r>
      <w:r w:rsidR="00DE3716" w:rsidRPr="00DE3716">
        <w:rPr>
          <w:rFonts w:ascii="Cambria" w:eastAsia="Times New Roman" w:hAnsi="Cambria" w:cstheme="minorHAnsi"/>
          <w:lang w:eastAsia="en-AU"/>
        </w:rPr>
        <w:t>_______________________</w:t>
      </w:r>
      <w:r w:rsidRPr="00DE3716">
        <w:rPr>
          <w:rFonts w:ascii="Cambria" w:eastAsia="Times New Roman" w:hAnsi="Cambria" w:cstheme="minorHAnsi"/>
          <w:lang w:eastAsia="en-AU"/>
        </w:rPr>
        <w:t xml:space="preserve">______ </w:t>
      </w:r>
      <w:r w:rsidR="00DE3716" w:rsidRPr="00DE3716">
        <w:rPr>
          <w:rFonts w:ascii="Cambria" w:eastAsia="Times New Roman" w:hAnsi="Cambria" w:cstheme="minorHAnsi"/>
          <w:lang w:eastAsia="en-AU"/>
        </w:rPr>
        <w:tab/>
        <w:t>(</w:t>
      </w:r>
      <w:r w:rsidR="00B261D3">
        <w:rPr>
          <w:rFonts w:ascii="Cambria" w:eastAsia="Times New Roman" w:hAnsi="Cambria" w:cstheme="minorHAnsi"/>
          <w:lang w:eastAsia="en-AU"/>
        </w:rPr>
        <w:t>Client</w:t>
      </w:r>
      <w:r w:rsidR="00DE3716" w:rsidRPr="00DE3716">
        <w:rPr>
          <w:rFonts w:ascii="Cambria" w:eastAsia="Times New Roman" w:hAnsi="Cambria" w:cstheme="minorHAnsi"/>
          <w:lang w:eastAsia="en-AU"/>
        </w:rPr>
        <w:t xml:space="preserve"> ABN)</w:t>
      </w:r>
    </w:p>
    <w:p w14:paraId="2CA7132A" w14:textId="430C01E8" w:rsidR="0058673B" w:rsidRPr="00DE3716" w:rsidRDefault="0058673B" w:rsidP="0058673B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hereby authorise </w:t>
      </w:r>
      <w:r w:rsidRPr="00677102">
        <w:rPr>
          <w:rFonts w:ascii="Cambria" w:eastAsia="Times New Roman" w:hAnsi="Cambria" w:cstheme="minorHAnsi"/>
          <w:i/>
          <w:iCs/>
          <w:lang w:eastAsia="en-AU"/>
        </w:rPr>
        <w:t xml:space="preserve">Customs Brokers Pty Ltd ABN, </w:t>
      </w:r>
      <w:r w:rsidRPr="00677102">
        <w:rPr>
          <w:rStyle w:val="normaltextrun"/>
          <w:rFonts w:ascii="Cambria" w:hAnsi="Cambria" w:cstheme="minorHAnsi"/>
          <w:i/>
          <w:iCs/>
          <w:color w:val="222222"/>
          <w:bdr w:val="none" w:sz="0" w:space="0" w:color="auto" w:frame="1"/>
          <w:lang w:val="en-GB"/>
        </w:rPr>
        <w:t>63636237682</w:t>
      </w:r>
      <w:r w:rsidR="00DE3716" w:rsidRPr="00677102">
        <w:rPr>
          <w:rStyle w:val="normaltextrun"/>
          <w:rFonts w:ascii="Cambria" w:hAnsi="Cambria" w:cstheme="minorHAnsi"/>
          <w:i/>
          <w:iCs/>
          <w:color w:val="222222"/>
          <w:bdr w:val="none" w:sz="0" w:space="0" w:color="auto" w:frame="1"/>
          <w:lang w:val="en-GB"/>
        </w:rPr>
        <w:t>,</w:t>
      </w:r>
      <w:r w:rsidRPr="00DE3716">
        <w:rPr>
          <w:rFonts w:ascii="Cambria" w:eastAsia="Times New Roman" w:hAnsi="Cambria" w:cstheme="minorHAnsi"/>
          <w:lang w:eastAsia="en-AU"/>
        </w:rPr>
        <w:t xml:space="preserve"> </w:t>
      </w:r>
      <w:r w:rsidR="00DE3716" w:rsidRPr="00DE3716">
        <w:rPr>
          <w:rFonts w:ascii="Cambria" w:eastAsia="Times New Roman" w:hAnsi="Cambria" w:cstheme="minorHAnsi"/>
          <w:lang w:eastAsia="en-AU"/>
        </w:rPr>
        <w:t>corporate brokerage license</w:t>
      </w:r>
      <w:r w:rsidR="00DE3716" w:rsidRPr="00677102">
        <w:rPr>
          <w:rFonts w:ascii="Cambria" w:eastAsia="Times New Roman" w:hAnsi="Cambria" w:cstheme="minorHAnsi"/>
          <w:i/>
          <w:iCs/>
          <w:lang w:eastAsia="en-AU"/>
        </w:rPr>
        <w:t xml:space="preserve"> 0172C, </w:t>
      </w:r>
      <w:r w:rsidRPr="00DE3716">
        <w:rPr>
          <w:rFonts w:ascii="Cambria" w:eastAsia="Times New Roman" w:hAnsi="Cambria" w:cstheme="minorHAnsi"/>
          <w:lang w:eastAsia="en-AU"/>
        </w:rPr>
        <w:t xml:space="preserve">(the Company) </w:t>
      </w:r>
      <w:r w:rsidR="00AD3993" w:rsidRPr="00DE3716">
        <w:rPr>
          <w:rFonts w:ascii="Cambria" w:eastAsia="Times New Roman" w:hAnsi="Cambria" w:cstheme="minorHAnsi"/>
          <w:lang w:eastAsia="en-AU"/>
        </w:rPr>
        <w:t>its</w:t>
      </w:r>
      <w:r w:rsidRPr="00DE3716">
        <w:rPr>
          <w:rFonts w:ascii="Cambria" w:eastAsia="Times New Roman" w:hAnsi="Cambria" w:cstheme="minorHAnsi"/>
          <w:lang w:eastAsia="en-AU"/>
        </w:rPr>
        <w:t xml:space="preserve"> subsidiaries</w:t>
      </w:r>
      <w:r w:rsidR="0022599E" w:rsidRPr="00DE3716">
        <w:rPr>
          <w:rFonts w:ascii="Cambria" w:eastAsia="Times New Roman" w:hAnsi="Cambria" w:cstheme="minorHAnsi"/>
          <w:lang w:eastAsia="en-AU"/>
        </w:rPr>
        <w:t xml:space="preserve"> or other business names,</w:t>
      </w:r>
      <w:r w:rsidRPr="00DE3716">
        <w:rPr>
          <w:rFonts w:ascii="Cambria" w:eastAsia="Times New Roman" w:hAnsi="Cambria" w:cstheme="minorHAnsi"/>
          <w:lang w:eastAsia="en-AU"/>
        </w:rPr>
        <w:t xml:space="preserve"> and its nominees and/or subagents as may be appointed when required to act as my/our Licensed Customs Broker for the purposes outlined in the Customs Act 1901 section 1</w:t>
      </w:r>
      <w:bookmarkStart w:id="0" w:name="_GoBack"/>
      <w:bookmarkEnd w:id="0"/>
      <w:r w:rsidRPr="00DE3716">
        <w:rPr>
          <w:rFonts w:ascii="Cambria" w:eastAsia="Times New Roman" w:hAnsi="Cambria" w:cstheme="minorHAnsi"/>
          <w:lang w:eastAsia="en-AU"/>
        </w:rPr>
        <w:t>81</w:t>
      </w:r>
      <w:r w:rsidR="00B261D3">
        <w:rPr>
          <w:rFonts w:ascii="Cambria" w:eastAsia="Times New Roman" w:hAnsi="Cambria" w:cstheme="minorHAnsi"/>
          <w:lang w:eastAsia="en-AU"/>
        </w:rPr>
        <w:t xml:space="preserve"> on behalf of the above mentioned </w:t>
      </w:r>
      <w:r w:rsidR="00B261D3" w:rsidRPr="00B261D3">
        <w:rPr>
          <w:rFonts w:ascii="Cambria" w:eastAsia="Times New Roman" w:hAnsi="Cambria" w:cstheme="minorHAnsi"/>
          <w:i/>
          <w:iCs/>
          <w:lang w:eastAsia="en-AU"/>
        </w:rPr>
        <w:t>Quay Logistics Pty Ltd</w:t>
      </w:r>
      <w:r w:rsidR="00B261D3">
        <w:rPr>
          <w:rFonts w:ascii="Cambria" w:eastAsia="Times New Roman" w:hAnsi="Cambria" w:cstheme="minorHAnsi"/>
          <w:lang w:eastAsia="en-AU"/>
        </w:rPr>
        <w:t xml:space="preserve">. </w:t>
      </w:r>
    </w:p>
    <w:p w14:paraId="5E338731" w14:textId="05C4A18F" w:rsidR="0058673B" w:rsidRPr="00DE3716" w:rsidRDefault="00EA11A9">
      <w:pPr>
        <w:rPr>
          <w:rFonts w:ascii="Cambria" w:eastAsia="Times New Roman" w:hAnsi="Cambria" w:cstheme="minorHAnsi"/>
          <w:b/>
          <w:bCs/>
          <w:lang w:eastAsia="en-AU"/>
        </w:rPr>
      </w:pPr>
      <w:r w:rsidRPr="00DE3716">
        <w:rPr>
          <w:rFonts w:ascii="Cambria" w:eastAsia="Times New Roman" w:hAnsi="Cambria" w:cstheme="minorHAnsi"/>
          <w:b/>
          <w:bCs/>
          <w:lang w:eastAsia="en-AU"/>
        </w:rPr>
        <w:t>Authority for other legislative and related purposes</w:t>
      </w:r>
    </w:p>
    <w:p w14:paraId="2D0078CF" w14:textId="4600840F" w:rsidR="0058673B" w:rsidRPr="00DE3716" w:rsidRDefault="00B43BEC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The </w:t>
      </w:r>
      <w:r w:rsidR="00B261D3">
        <w:rPr>
          <w:rFonts w:ascii="Cambria" w:eastAsia="Times New Roman" w:hAnsi="Cambria" w:cstheme="minorHAnsi"/>
          <w:lang w:eastAsia="en-AU"/>
        </w:rPr>
        <w:t>Client</w:t>
      </w:r>
      <w:r w:rsidRPr="00DE3716">
        <w:rPr>
          <w:rFonts w:ascii="Cambria" w:eastAsia="Times New Roman" w:hAnsi="Cambria" w:cstheme="minorHAnsi"/>
          <w:lang w:eastAsia="en-AU"/>
        </w:rPr>
        <w:t xml:space="preserve"> further authorises the company to quote the Customs ABN as may be required by the ATO, </w:t>
      </w:r>
      <w:r w:rsidR="00746737" w:rsidRPr="00DE3716">
        <w:rPr>
          <w:rFonts w:ascii="Cambria" w:eastAsia="Times New Roman" w:hAnsi="Cambria" w:cstheme="minorHAnsi"/>
          <w:lang w:eastAsia="en-AU"/>
        </w:rPr>
        <w:t>and other related legislation in respect of the imported goods, or the exported goods to Australian Border force, or any other Government Authority</w:t>
      </w:r>
      <w:r w:rsidR="00B261D3">
        <w:rPr>
          <w:rFonts w:ascii="Cambria" w:eastAsia="Times New Roman" w:hAnsi="Cambria" w:cstheme="minorHAnsi"/>
          <w:lang w:eastAsia="en-AU"/>
        </w:rPr>
        <w:t xml:space="preserve"> on their behalf or on behalf of their clients.</w:t>
      </w:r>
      <w:r w:rsidR="00746737" w:rsidRPr="00DE3716">
        <w:rPr>
          <w:rFonts w:ascii="Cambria" w:eastAsia="Times New Roman" w:hAnsi="Cambria" w:cstheme="minorHAnsi"/>
          <w:lang w:eastAsia="en-AU"/>
        </w:rPr>
        <w:t xml:space="preserve"> </w:t>
      </w:r>
      <w:r w:rsidR="00214E6D" w:rsidRPr="00DE3716">
        <w:rPr>
          <w:rFonts w:ascii="Cambria" w:eastAsia="Times New Roman" w:hAnsi="Cambria" w:cstheme="minorHAnsi"/>
          <w:lang w:eastAsia="en-AU"/>
        </w:rPr>
        <w:t>This relates to the actions of clearance, transportation of the goods, and other reporting obligations or goods and services undertaken for the Company.</w:t>
      </w:r>
    </w:p>
    <w:p w14:paraId="5F01C1A0" w14:textId="7D562692" w:rsidR="0058673B" w:rsidRPr="00DE3716" w:rsidRDefault="0022599E">
      <w:pPr>
        <w:rPr>
          <w:rFonts w:ascii="Cambria" w:eastAsia="Times New Roman" w:hAnsi="Cambria" w:cstheme="minorHAnsi"/>
          <w:b/>
          <w:bCs/>
          <w:lang w:eastAsia="en-AU"/>
        </w:rPr>
      </w:pPr>
      <w:r w:rsidRPr="00DE3716">
        <w:rPr>
          <w:rFonts w:ascii="Cambria" w:eastAsia="Times New Roman" w:hAnsi="Cambria" w:cstheme="minorHAnsi"/>
          <w:b/>
          <w:bCs/>
          <w:lang w:eastAsia="en-AU"/>
        </w:rPr>
        <w:t xml:space="preserve">Acknowledgement and acceptance of trading terms and conditions </w:t>
      </w:r>
    </w:p>
    <w:p w14:paraId="76B7083D" w14:textId="4DE2F7D3" w:rsidR="0022599E" w:rsidRPr="00DE3716" w:rsidRDefault="0058673B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The </w:t>
      </w:r>
      <w:r w:rsidR="00F81356">
        <w:rPr>
          <w:rFonts w:ascii="Cambria" w:eastAsia="Times New Roman" w:hAnsi="Cambria" w:cstheme="minorHAnsi"/>
          <w:lang w:eastAsia="en-AU"/>
        </w:rPr>
        <w:t>Client</w:t>
      </w:r>
      <w:r w:rsidRPr="00DE3716">
        <w:rPr>
          <w:rFonts w:ascii="Cambria" w:eastAsia="Times New Roman" w:hAnsi="Cambria" w:cstheme="minorHAnsi"/>
          <w:lang w:eastAsia="en-AU"/>
        </w:rPr>
        <w:t xml:space="preserve"> acknowledges receipt of the Trading Conditions of the Company</w:t>
      </w:r>
      <w:r w:rsidR="0022599E" w:rsidRPr="00DE3716">
        <w:rPr>
          <w:rFonts w:ascii="Cambria" w:eastAsia="Times New Roman" w:hAnsi="Cambria" w:cstheme="minorHAnsi"/>
          <w:lang w:eastAsia="en-AU"/>
        </w:rPr>
        <w:t xml:space="preserve">, a copy of which can be provided on request. </w:t>
      </w:r>
    </w:p>
    <w:p w14:paraId="1DD6F2F1" w14:textId="27EEEBBF" w:rsidR="0022599E" w:rsidRPr="00DE3716" w:rsidRDefault="004A7BDB">
      <w:pPr>
        <w:rPr>
          <w:rFonts w:ascii="Cambria" w:eastAsia="Times New Roman" w:hAnsi="Cambria" w:cstheme="minorHAnsi"/>
          <w:b/>
          <w:bCs/>
          <w:lang w:eastAsia="en-AU"/>
        </w:rPr>
      </w:pPr>
      <w:r w:rsidRPr="00DE3716">
        <w:rPr>
          <w:rFonts w:ascii="Cambria" w:eastAsia="Times New Roman" w:hAnsi="Cambria" w:cstheme="minorHAnsi"/>
          <w:b/>
          <w:bCs/>
          <w:lang w:eastAsia="en-AU"/>
        </w:rPr>
        <w:t>Indemnity</w:t>
      </w:r>
      <w:r w:rsidR="00F87C46" w:rsidRPr="00DE3716">
        <w:rPr>
          <w:rFonts w:ascii="Cambria" w:eastAsia="Times New Roman" w:hAnsi="Cambria" w:cstheme="minorHAnsi"/>
          <w:b/>
          <w:bCs/>
          <w:lang w:eastAsia="en-AU"/>
        </w:rPr>
        <w:t xml:space="preserve"> and inconsistency</w:t>
      </w:r>
    </w:p>
    <w:p w14:paraId="67912976" w14:textId="13D6CA5F" w:rsidR="0022599E" w:rsidRPr="00DE3716" w:rsidRDefault="0022599E">
      <w:pPr>
        <w:rPr>
          <w:rFonts w:ascii="Cambria" w:hAnsi="Cambria" w:cstheme="minorHAnsi"/>
        </w:rPr>
      </w:pPr>
      <w:r w:rsidRPr="00DE3716">
        <w:rPr>
          <w:rFonts w:ascii="Cambria" w:hAnsi="Cambria" w:cstheme="minorHAnsi"/>
        </w:rPr>
        <w:t>We agree to indemnify Customs Brokers Pty Ltd against any claims or demands made against them arising from any declarations made on our behalf.</w:t>
      </w:r>
    </w:p>
    <w:p w14:paraId="5BC7A1F1" w14:textId="3422AB9B" w:rsidR="0022599E" w:rsidRPr="00DE3716" w:rsidRDefault="00F87C46">
      <w:pPr>
        <w:rPr>
          <w:rFonts w:ascii="Cambria" w:hAnsi="Cambria" w:cstheme="minorHAnsi"/>
        </w:rPr>
      </w:pPr>
      <w:r w:rsidRPr="00DE3716">
        <w:rPr>
          <w:rFonts w:ascii="Cambria" w:hAnsi="Cambria" w:cstheme="minorHAnsi"/>
        </w:rPr>
        <w:t>Any inconsistency between</w:t>
      </w:r>
      <w:r w:rsidR="00711D2D" w:rsidRPr="00DE3716">
        <w:rPr>
          <w:rFonts w:ascii="Cambria" w:hAnsi="Cambria" w:cstheme="minorHAnsi"/>
        </w:rPr>
        <w:t xml:space="preserve"> trading</w:t>
      </w:r>
      <w:r w:rsidRPr="00DE3716">
        <w:rPr>
          <w:rFonts w:ascii="Cambria" w:hAnsi="Cambria" w:cstheme="minorHAnsi"/>
        </w:rPr>
        <w:t xml:space="preserve"> terms and conditions, a service agreement, credit application or fee shall be considered in this order unless explicitly outlined in another agreement.</w:t>
      </w:r>
    </w:p>
    <w:p w14:paraId="311E2BA8" w14:textId="5733082E" w:rsidR="00483D67" w:rsidRPr="00DE3716" w:rsidRDefault="00483D67">
      <w:pPr>
        <w:rPr>
          <w:rFonts w:ascii="Cambria" w:hAnsi="Cambria" w:cstheme="minorHAnsi"/>
          <w:b/>
          <w:bCs/>
        </w:rPr>
      </w:pPr>
      <w:r w:rsidRPr="00DE3716">
        <w:rPr>
          <w:rFonts w:ascii="Cambria" w:hAnsi="Cambria" w:cstheme="minorHAnsi"/>
          <w:b/>
          <w:bCs/>
        </w:rPr>
        <w:t>Document retention</w:t>
      </w:r>
    </w:p>
    <w:p w14:paraId="062666A6" w14:textId="5A9364AF" w:rsidR="00483D67" w:rsidRPr="00DE3716" w:rsidRDefault="005345FB">
      <w:pPr>
        <w:rPr>
          <w:rFonts w:ascii="Cambria" w:hAnsi="Cambria" w:cstheme="minorHAnsi"/>
        </w:rPr>
      </w:pPr>
      <w:r w:rsidRPr="00DE3716">
        <w:rPr>
          <w:rFonts w:ascii="Cambria" w:hAnsi="Cambria" w:cstheme="minorHAnsi"/>
        </w:rPr>
        <w:t xml:space="preserve">The </w:t>
      </w:r>
      <w:r w:rsidR="00B261D3">
        <w:rPr>
          <w:rFonts w:ascii="Cambria" w:hAnsi="Cambria" w:cstheme="minorHAnsi"/>
        </w:rPr>
        <w:t xml:space="preserve">Client </w:t>
      </w:r>
      <w:r w:rsidRPr="00DE3716">
        <w:rPr>
          <w:rFonts w:ascii="Cambria" w:hAnsi="Cambria" w:cstheme="minorHAnsi"/>
        </w:rPr>
        <w:t xml:space="preserve">acknowledges that </w:t>
      </w:r>
      <w:r w:rsidR="00455612" w:rsidRPr="00DE3716">
        <w:rPr>
          <w:rFonts w:ascii="Cambria" w:hAnsi="Cambria" w:cstheme="minorHAnsi"/>
        </w:rPr>
        <w:t xml:space="preserve">all documents relating to </w:t>
      </w:r>
      <w:r w:rsidR="000B1FA6" w:rsidRPr="00DE3716">
        <w:rPr>
          <w:rFonts w:ascii="Cambria" w:hAnsi="Cambria" w:cstheme="minorHAnsi"/>
        </w:rPr>
        <w:t>customs clearances, import and export and related matters are required to be kept for a minimum of 5 years</w:t>
      </w:r>
      <w:r w:rsidR="006353A0" w:rsidRPr="00DE3716">
        <w:rPr>
          <w:rFonts w:ascii="Cambria" w:hAnsi="Cambria" w:cstheme="minorHAnsi"/>
        </w:rPr>
        <w:t xml:space="preserve"> and presented to the relevant authorities on request</w:t>
      </w:r>
      <w:r w:rsidR="00B261D3">
        <w:rPr>
          <w:rFonts w:ascii="Cambria" w:hAnsi="Cambria" w:cstheme="minorHAnsi"/>
        </w:rPr>
        <w:t xml:space="preserve"> by either themselves as the client to Customs Brokers Pty Ltd or the importer or exporter themselves. </w:t>
      </w:r>
    </w:p>
    <w:p w14:paraId="4F06435C" w14:textId="20E22DF2" w:rsidR="0022599E" w:rsidRPr="00DE3716" w:rsidRDefault="0022599E">
      <w:pPr>
        <w:rPr>
          <w:rFonts w:ascii="Cambria" w:hAnsi="Cambria" w:cstheme="minorHAnsi"/>
          <w:b/>
          <w:bCs/>
        </w:rPr>
      </w:pPr>
      <w:r w:rsidRPr="00DE3716">
        <w:rPr>
          <w:rFonts w:ascii="Cambria" w:hAnsi="Cambria" w:cstheme="minorHAnsi"/>
          <w:b/>
          <w:bCs/>
        </w:rPr>
        <w:t>Cancellation of previous authority</w:t>
      </w:r>
      <w:r w:rsidR="00B25C92" w:rsidRPr="00DE3716">
        <w:rPr>
          <w:rFonts w:ascii="Cambria" w:hAnsi="Cambria" w:cstheme="minorHAnsi"/>
          <w:b/>
          <w:bCs/>
        </w:rPr>
        <w:t xml:space="preserve"> and authorisation</w:t>
      </w:r>
    </w:p>
    <w:p w14:paraId="534C196D" w14:textId="08580E91" w:rsidR="0022599E" w:rsidRPr="00DE3716" w:rsidRDefault="0022599E" w:rsidP="00BA6DC0">
      <w:pPr>
        <w:pStyle w:val="BodyCopy"/>
        <w:spacing w:line="360" w:lineRule="auto"/>
        <w:rPr>
          <w:rFonts w:ascii="Cambria" w:eastAsia="Times New Roman" w:hAnsi="Cambria" w:cstheme="minorHAnsi"/>
          <w:sz w:val="22"/>
          <w:lang w:eastAsia="en-AU"/>
        </w:rPr>
      </w:pPr>
      <w:r w:rsidRPr="00DE3716">
        <w:rPr>
          <w:rFonts w:ascii="Cambria" w:hAnsi="Cambria" w:cstheme="minorHAnsi"/>
          <w:spacing w:val="0"/>
          <w:sz w:val="22"/>
        </w:rPr>
        <w:t>This Authority cancels all previous authorities in force from this date.</w:t>
      </w:r>
      <w:r w:rsidR="00BA6DC0" w:rsidRPr="00DE3716">
        <w:rPr>
          <w:rFonts w:ascii="Cambria" w:hAnsi="Cambria" w:cstheme="minorHAnsi"/>
          <w:spacing w:val="0"/>
          <w:sz w:val="22"/>
        </w:rPr>
        <w:t xml:space="preserve"> This authority requires termination by the Customer in writing. </w:t>
      </w:r>
    </w:p>
    <w:p w14:paraId="57520044" w14:textId="7FE11674" w:rsidR="00145D09" w:rsidRPr="00DE3716" w:rsidRDefault="00145D09">
      <w:pPr>
        <w:rPr>
          <w:rFonts w:ascii="Cambria" w:eastAsia="Times New Roman" w:hAnsi="Cambria" w:cstheme="minorHAnsi"/>
          <w:lang w:eastAsia="en-AU"/>
        </w:rPr>
      </w:pPr>
    </w:p>
    <w:p w14:paraId="7927539A" w14:textId="225194EA" w:rsidR="00145D09" w:rsidRPr="00DE3716" w:rsidRDefault="00145D09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Customer Business Name (in print): </w:t>
      </w:r>
      <w:r w:rsidRPr="00DE3716">
        <w:rPr>
          <w:rFonts w:ascii="Cambria" w:eastAsia="Times New Roman" w:hAnsi="Cambria" w:cstheme="minorHAnsi"/>
          <w:lang w:eastAsia="en-AU"/>
        </w:rPr>
        <w:tab/>
      </w:r>
      <w:r w:rsidRPr="00DE3716">
        <w:rPr>
          <w:rFonts w:ascii="Cambria" w:eastAsia="Times New Roman" w:hAnsi="Cambria" w:cstheme="minorHAnsi"/>
          <w:lang w:eastAsia="en-AU"/>
        </w:rPr>
        <w:tab/>
        <w:t xml:space="preserve">______________________________________ </w:t>
      </w:r>
    </w:p>
    <w:p w14:paraId="7087B6CA" w14:textId="508873F9" w:rsidR="00145D09" w:rsidRPr="00DE3716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Authorised Signatory Full Name (in print): </w:t>
      </w:r>
      <w:r w:rsidRPr="00DE3716">
        <w:rPr>
          <w:rFonts w:ascii="Cambria" w:eastAsia="Times New Roman" w:hAnsi="Cambria" w:cstheme="minorHAnsi"/>
          <w:lang w:eastAsia="en-AU"/>
        </w:rPr>
        <w:tab/>
        <w:t xml:space="preserve">______________________________________ </w:t>
      </w:r>
    </w:p>
    <w:p w14:paraId="1DD5E7A2" w14:textId="3B4C9CFB" w:rsidR="00145D09" w:rsidRPr="00DE3716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Position within the Customer (in print): </w:t>
      </w:r>
      <w:r w:rsidRPr="00DE3716">
        <w:rPr>
          <w:rFonts w:ascii="Cambria" w:eastAsia="Times New Roman" w:hAnsi="Cambria" w:cstheme="minorHAnsi"/>
          <w:lang w:eastAsia="en-AU"/>
        </w:rPr>
        <w:tab/>
        <w:t>______________________________________</w:t>
      </w:r>
    </w:p>
    <w:p w14:paraId="0FDA6793" w14:textId="56E5182F" w:rsidR="00145D09" w:rsidRPr="00DE3716" w:rsidRDefault="00145D09">
      <w:pPr>
        <w:rPr>
          <w:rFonts w:ascii="Cambria" w:eastAsia="Times New Roman" w:hAnsi="Cambria" w:cstheme="minorHAnsi"/>
          <w:lang w:eastAsia="en-AU"/>
        </w:rPr>
      </w:pPr>
      <w:r w:rsidRPr="00DE3716">
        <w:rPr>
          <w:rFonts w:ascii="Cambria" w:eastAsia="Times New Roman" w:hAnsi="Cambria" w:cstheme="minorHAnsi"/>
          <w:lang w:eastAsia="en-AU"/>
        </w:rPr>
        <w:t xml:space="preserve">Date: </w:t>
      </w:r>
      <w:r w:rsidRPr="00DE3716">
        <w:rPr>
          <w:rFonts w:ascii="Cambria" w:eastAsia="Times New Roman" w:hAnsi="Cambria" w:cstheme="minorHAnsi"/>
          <w:lang w:eastAsia="en-AU"/>
        </w:rPr>
        <w:tab/>
        <w:t>_____</w:t>
      </w:r>
      <w:r w:rsidR="00A46FCB">
        <w:rPr>
          <w:rFonts w:ascii="Cambria" w:eastAsia="Times New Roman" w:hAnsi="Cambria" w:cstheme="minorHAnsi"/>
          <w:lang w:eastAsia="en-AU"/>
        </w:rPr>
        <w:t>______</w:t>
      </w:r>
      <w:r w:rsidRPr="00DE3716">
        <w:rPr>
          <w:rFonts w:ascii="Cambria" w:eastAsia="Times New Roman" w:hAnsi="Cambria" w:cstheme="minorHAnsi"/>
          <w:lang w:eastAsia="en-AU"/>
        </w:rPr>
        <w:t>________</w:t>
      </w:r>
      <w:r w:rsidRPr="00DE3716">
        <w:rPr>
          <w:rFonts w:ascii="Cambria" w:eastAsia="Times New Roman" w:hAnsi="Cambria" w:cstheme="minorHAnsi"/>
          <w:lang w:eastAsia="en-AU"/>
        </w:rPr>
        <w:tab/>
        <w:t>Signature:</w:t>
      </w:r>
      <w:r w:rsidRPr="00DE3716">
        <w:rPr>
          <w:rFonts w:ascii="Cambria" w:eastAsia="Times New Roman" w:hAnsi="Cambria" w:cstheme="minorHAnsi"/>
          <w:lang w:eastAsia="en-AU"/>
        </w:rPr>
        <w:tab/>
        <w:t>______________________________________</w:t>
      </w:r>
    </w:p>
    <w:sectPr w:rsidR="00145D09" w:rsidRPr="00DE3716" w:rsidSect="00DE3716">
      <w:pgSz w:w="11906" w:h="16838"/>
      <w:pgMar w:top="426" w:right="1133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zU2tjQ3sgQCQyUdpeDU4uLM/DyQAuNaAK5XlzgsAAAA"/>
  </w:docVars>
  <w:rsids>
    <w:rsidRoot w:val="0058673B"/>
    <w:rsid w:val="00035A4C"/>
    <w:rsid w:val="000B1FA6"/>
    <w:rsid w:val="00145D09"/>
    <w:rsid w:val="00214E6D"/>
    <w:rsid w:val="0022599E"/>
    <w:rsid w:val="00276DBD"/>
    <w:rsid w:val="00455612"/>
    <w:rsid w:val="00483D67"/>
    <w:rsid w:val="004A7BDB"/>
    <w:rsid w:val="005345FB"/>
    <w:rsid w:val="00573BB7"/>
    <w:rsid w:val="0058673B"/>
    <w:rsid w:val="006353A0"/>
    <w:rsid w:val="00677102"/>
    <w:rsid w:val="00711D2D"/>
    <w:rsid w:val="00746737"/>
    <w:rsid w:val="008A4989"/>
    <w:rsid w:val="008B6084"/>
    <w:rsid w:val="00945EE8"/>
    <w:rsid w:val="009D1F05"/>
    <w:rsid w:val="00A46FCB"/>
    <w:rsid w:val="00A77A1B"/>
    <w:rsid w:val="00AB220B"/>
    <w:rsid w:val="00AD3993"/>
    <w:rsid w:val="00B25C92"/>
    <w:rsid w:val="00B261D3"/>
    <w:rsid w:val="00B43BEC"/>
    <w:rsid w:val="00BA6DC0"/>
    <w:rsid w:val="00DC2C85"/>
    <w:rsid w:val="00DE3716"/>
    <w:rsid w:val="00EA11A9"/>
    <w:rsid w:val="00F81356"/>
    <w:rsid w:val="00F8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F2935"/>
  <w15:chartTrackingRefBased/>
  <w15:docId w15:val="{49E2AAE0-C260-4E32-BF9C-4A1A9FFA9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673B"/>
    <w:rPr>
      <w:color w:val="808080"/>
    </w:rPr>
  </w:style>
  <w:style w:type="character" w:customStyle="1" w:styleId="Style7">
    <w:name w:val="Style7"/>
    <w:basedOn w:val="DefaultParagraphFont"/>
    <w:uiPriority w:val="1"/>
    <w:rsid w:val="0058673B"/>
    <w:rPr>
      <w:rFonts w:ascii="Arial" w:hAnsi="Arial" w:cs="Arial" w:hint="default"/>
      <w:b/>
      <w:bCs w:val="0"/>
      <w:caps/>
      <w:smallCaps w:val="0"/>
      <w:spacing w:val="0"/>
      <w:w w:val="100"/>
      <w:sz w:val="20"/>
    </w:rPr>
  </w:style>
  <w:style w:type="character" w:customStyle="1" w:styleId="normaltextrun">
    <w:name w:val="normaltextrun"/>
    <w:basedOn w:val="DefaultParagraphFont"/>
    <w:rsid w:val="0058673B"/>
  </w:style>
  <w:style w:type="character" w:customStyle="1" w:styleId="Heading2Char">
    <w:name w:val="Heading 2 Char"/>
    <w:basedOn w:val="DefaultParagraphFont"/>
    <w:link w:val="Heading2"/>
    <w:uiPriority w:val="9"/>
    <w:rsid w:val="002259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odyCopy">
    <w:name w:val="Body Copy"/>
    <w:basedOn w:val="Normal"/>
    <w:qFormat/>
    <w:rsid w:val="0022599E"/>
    <w:pPr>
      <w:spacing w:after="0" w:line="240" w:lineRule="auto"/>
    </w:pPr>
    <w:rPr>
      <w:spacing w:val="8"/>
      <w:sz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3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C5A48544FBF46BC9C21DA7119B8FA" ma:contentTypeVersion="10" ma:contentTypeDescription="Create a new document." ma:contentTypeScope="" ma:versionID="ab932559f6b4e5c50ed6f0a48160e034">
  <xsd:schema xmlns:xsd="http://www.w3.org/2001/XMLSchema" xmlns:xs="http://www.w3.org/2001/XMLSchema" xmlns:p="http://schemas.microsoft.com/office/2006/metadata/properties" xmlns:ns2="40ef7d57-27cb-4122-aaeb-fd540e3e56a2" xmlns:ns3="6e78003a-a056-4017-9d80-9d039aeedfe2" targetNamespace="http://schemas.microsoft.com/office/2006/metadata/properties" ma:root="true" ma:fieldsID="ef4f9d1be333c8530781ac316bc835db" ns2:_="" ns3:_="">
    <xsd:import namespace="40ef7d57-27cb-4122-aaeb-fd540e3e56a2"/>
    <xsd:import namespace="6e78003a-a056-4017-9d80-9d039aeedf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Print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f7d57-27cb-4122-aaeb-fd540e3e5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Printed" ma:index="16" nillable="true" ma:displayName="Printed" ma:default="1" ma:internalName="Printed">
      <xsd:simpleType>
        <xsd:restriction base="dms:Boolean"/>
      </xsd:simpleType>
    </xsd:element>
    <xsd:element name="Reviewed" ma:index="17" nillable="true" ma:displayName="Reviewed" ma:default="0" ma:format="Dropdown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003a-a056-4017-9d80-9d039aeed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inted xmlns="40ef7d57-27cb-4122-aaeb-fd540e3e56a2">true</Printed>
    <Reviewed xmlns="40ef7d57-27cb-4122-aaeb-fd540e3e56a2">false</Review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E75AE7-350B-4FFE-BC8A-D92775C6A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f7d57-27cb-4122-aaeb-fd540e3e56a2"/>
    <ds:schemaRef ds:uri="6e78003a-a056-4017-9d80-9d039aeed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5921EA-E9F6-4D8B-A59F-96128C2C288B}">
  <ds:schemaRefs>
    <ds:schemaRef ds:uri="http://schemas.microsoft.com/office/2006/metadata/properties"/>
    <ds:schemaRef ds:uri="http://schemas.microsoft.com/office/infopath/2007/PartnerControls"/>
    <ds:schemaRef ds:uri="40ef7d57-27cb-4122-aaeb-fd540e3e56a2"/>
  </ds:schemaRefs>
</ds:datastoreItem>
</file>

<file path=customXml/itemProps3.xml><?xml version="1.0" encoding="utf-8"?>
<ds:datastoreItem xmlns:ds="http://schemas.openxmlformats.org/officeDocument/2006/customXml" ds:itemID="{F66F650D-AF27-42EE-ABB5-87DF1ADF00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ilson</dc:creator>
  <cp:keywords/>
  <dc:description/>
  <cp:lastModifiedBy>Renee Wilson</cp:lastModifiedBy>
  <cp:revision>27</cp:revision>
  <dcterms:created xsi:type="dcterms:W3CDTF">2019-09-25T06:08:00Z</dcterms:created>
  <dcterms:modified xsi:type="dcterms:W3CDTF">2020-11-09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C5A48544FBF46BC9C21DA7119B8FA</vt:lpwstr>
  </property>
</Properties>
</file>